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Kuwait</w:t>
      </w:r>
      <w:r>
        <w:t xml:space="preserve"> </w:t>
      </w:r>
      <w:r>
        <w:t xml:space="preserve">City</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Dr. Fatima Al-Hajri</w:t>
      </w:r>
    </w:p>
    <w:p>
      <w:pPr>
        <w:pStyle w:val="BodyText"/>
      </w:pPr>
      <w:r>
        <w:t xml:space="preserve">Director of Clinical Services</w:t>
      </w:r>
    </w:p>
    <w:p>
      <w:pPr>
        <w:pStyle w:val="BodyText"/>
      </w:pPr>
      <w:r>
        <w:t xml:space="preserve">Kuwait Mental Health Center (KMHC)</w:t>
      </w:r>
    </w:p>
    <w:p>
      <w:pPr>
        <w:pStyle w:val="BodyText"/>
      </w:pPr>
      <w:r>
        <w:t xml:space="preserve">Salmiya, Kuwait City</w:t>
      </w:r>
    </w:p>
    <w:bookmarkStart w:id="20" w:name="dear-dr.-al-hajri"/>
    <w:p>
      <w:pPr>
        <w:pStyle w:val="Heading2"/>
      </w:pPr>
      <w:r>
        <w:t xml:space="preserve">Dear Dr. Al-Hajri,</w:t>
      </w:r>
    </w:p>
    <w:p>
      <w:pPr>
        <w:pStyle w:val="FirstParagraph"/>
      </w:pPr>
      <w:r>
        <w:t xml:space="preserve">I am writing to express my profound enthusiasm for the Psychology Internship opportunity at the Kuwait Mental Health Center in Kuwait City, as advertised on the Ministry of Health's career portal. This</w:t>
      </w:r>
      <w:r>
        <w:t xml:space="preserve"> </w:t>
      </w:r>
      <w:r>
        <w:rPr>
          <w:iCs/>
          <w:i/>
        </w:rPr>
        <w:t xml:space="preserve">Internship Application Letter</w:t>
      </w:r>
      <w:r>
        <w:t xml:space="preserve"> </w:t>
      </w:r>
      <w:r>
        <w:t xml:space="preserve">represents not merely a professional milestone but a deeply personal commitment to contributing to mental health advancement in one of the most culturally vibrant and rapidly evolving regions of the Middle East. As an aspiring</w:t>
      </w:r>
      <w:r>
        <w:t xml:space="preserve"> </w:t>
      </w:r>
      <w:r>
        <w:rPr>
          <w:bCs/>
          <w:b/>
        </w:rPr>
        <w:t xml:space="preserve">Psychologist</w:t>
      </w:r>
      <w:r>
        <w:t xml:space="preserve"> </w:t>
      </w:r>
      <w:r>
        <w:t xml:space="preserve">with academic training at Kuwait University's Faculty of Social Sciences and hands-on experience within diverse clinical settings, I am confident that my qualifications align precisely with KMHC's mission to provide compassionate, culturally competent mental health care in</w:t>
      </w:r>
      <w:r>
        <w:t xml:space="preserve"> </w:t>
      </w:r>
      <w:r>
        <w:rPr>
          <w:bCs/>
          <w:b/>
        </w:rPr>
        <w:t xml:space="preserve">Kuwait City</w:t>
      </w:r>
      <w:r>
        <w:t xml:space="preserve">.</w:t>
      </w:r>
    </w:p>
    <w:p>
      <w:pPr>
        <w:pStyle w:val="BodyText"/>
      </w:pPr>
      <w:r>
        <w:t xml:space="preserve">My journey toward becoming a licensed psychologist has been shaped by both academic rigor and a visceral understanding of the unique mental health landscape in Kuwait. During my undergraduate studies at Kuwait University, I completed specialized coursework in Cross-Cultural Psychology, Arab Mental Health Traditions, and Trauma-Informed Care—courses directly relevant to addressing the nuanced psychological needs of Kuwaiti communities. My senior thesis on "The Impact of Rapid Urbanization on Adolescent Anxiety Disorders in Gulf Nations" involved collaborating with the Ministry of Education's youth services unit to analyze data from over 1,200 students across Kuwait City schools. This research revealed critical gaps in culturally appropriate intervention strategies, reinforcing my resolve to work within Kuwait's healthcare ecosystem.</w:t>
      </w:r>
    </w:p>
    <w:p>
      <w:pPr>
        <w:pStyle w:val="BodyText"/>
      </w:pPr>
      <w:r>
        <w:t xml:space="preserve">Beyond academics, I have actively cultivated practical skills through supervised experiences that mirror the clinical environments I hope to support at KMHC. For the past year, I served as a research assistant with Dr. Ahmed Al-Sayer at Al-Amal Hospital's Psychiatry Department in Kuwait City, assisting in developing Arabic-language cognitive behavioral therapy (CBT) modules for refugee populations. This role required me to navigate complex cultural dynamics while maintaining clinical precision—a skillset I believe is essential for effective psychological practice in our diverse society. Additionally, I volunteered weekly at the Kuwait Red Crescent Society's Crisis Intervention Unit, providing trauma support during community emergencies, where I learned to apply psychological first aid within Kuwaiti cultural contexts.</w:t>
      </w:r>
    </w:p>
    <w:p>
      <w:pPr>
        <w:pStyle w:val="BodyText"/>
      </w:pPr>
      <w:r>
        <w:t xml:space="preserve">What particularly draws me to the KMHC internship is your center's pioneering work in integrating traditional Arab healing practices with evidence-based Western psychology—a philosophy that resonates deeply with my professional values. I have followed your center's recent initiatives, such as the 'Family Resilience Program' for Gulf War veterans' families and the Ramadan Mental Health Awareness Campaign, which demonstrated remarkable cultural intelligence. As a native Kuwaiti who has witnessed firsthand how stigma affects mental health seeking behaviors in our communities, I am eager to contribute to this innovative model. The opportunity to learn directly from KMHC's clinical supervisors—many of whom are recognized leaders in Middle Eastern psychology—would be instrumental in my development as a</w:t>
      </w:r>
      <w:r>
        <w:t xml:space="preserve"> </w:t>
      </w:r>
      <w:r>
        <w:rPr>
          <w:bCs/>
          <w:b/>
        </w:rPr>
        <w:t xml:space="preserve">Psychologist</w:t>
      </w:r>
      <w:r>
        <w:t xml:space="preserve"> </w:t>
      </w:r>
      <w:r>
        <w:t xml:space="preserve">committed to serving Kuwait City with both expertise and empathy.</w:t>
      </w:r>
    </w:p>
    <w:p>
      <w:pPr>
        <w:pStyle w:val="BodyText"/>
      </w:pPr>
      <w:r>
        <w:t xml:space="preserve">I am particularly excited about the possibility of contributing to KMHC's upcoming youth mental health initiative, which focuses on early intervention for academic stress among high school students—a pressing concern in our rapidly modernizing society. My experience developing culturally adapted CBT worksheets and my fluency in both Arabic and English position me to actively support this project from its inception. I understand that the demands of a</w:t>
      </w:r>
      <w:r>
        <w:t xml:space="preserve"> </w:t>
      </w:r>
      <w:r>
        <w:rPr>
          <w:bCs/>
          <w:b/>
        </w:rPr>
        <w:t xml:space="preserve">Kuwait City</w:t>
      </w:r>
      <w:r>
        <w:t xml:space="preserve"> </w:t>
      </w:r>
      <w:r>
        <w:t xml:space="preserve">internship require not only clinical acumen but also deep community understanding; I have lived through Kuwait's educational transformation as both a student and an observer, allowing me to approach adolescent psychology with contextual awareness that transcends textbook knowledge.</w:t>
      </w:r>
    </w:p>
    <w:p>
      <w:pPr>
        <w:pStyle w:val="BodyText"/>
      </w:pPr>
      <w:r>
        <w:t xml:space="preserve">My commitment extends beyond technical skills to embracing the ethical responsibilities of psychological practice in Kuwait. I have completed mandatory ethics training through the Kuwait Psychologists Association, including modules on confidentiality within extended family systems—a critical consideration for mental health work here. I am also certified in Advanced First Aid and Basic Life Support (BLS) through the American Heart Association, ensuring I can respond effectively to crisis situations while maintaining professional boundaries.</w:t>
      </w:r>
    </w:p>
    <w:p>
      <w:pPr>
        <w:pStyle w:val="BodyText"/>
      </w:pPr>
      <w:r>
        <w:t xml:space="preserve">The significance of this internship to my career trajectory cannot be overstated. As an aspiring</w:t>
      </w:r>
      <w:r>
        <w:t xml:space="preserve"> </w:t>
      </w:r>
      <w:r>
        <w:rPr>
          <w:bCs/>
          <w:b/>
        </w:rPr>
        <w:t xml:space="preserve">Psychologist</w:t>
      </w:r>
      <w:r>
        <w:t xml:space="preserve">, I recognize that the foundation of meaningful clinical practice begins with immersive, supervised experience within one's community context. Kuwait City's unique position as a cultural crossroads—where Bedouin traditions, modern urban life, and international communities intersect—creates an unparalleled learning environment for psychological work. This is not merely an internship opportunity; it is a chance to become part of the very fabric of mental health advancement in my home country.</w:t>
      </w:r>
    </w:p>
    <w:p>
      <w:pPr>
        <w:pStyle w:val="BodyText"/>
      </w:pPr>
      <w:r>
        <w:t xml:space="preserve">I am deeply aware that KMHC serves as a beacon of hope for countless individuals navigating psychological challenges in Kuwait City. Having observed the center's outreach during community health fairs, I have seen how your team transforms skepticism into trust through culturally resonant communication—exactly the approach I aim to master. My academic background, hands-on experience with local mental health initiatives, and genuine passion for serving Kuwaiti communities prepare me to contribute meaningfully from day one.</w:t>
      </w:r>
    </w:p>
    <w:p>
      <w:pPr>
        <w:pStyle w:val="BodyText"/>
      </w:pPr>
      <w:r>
        <w:t xml:space="preserve">Thank you for considering my application as a dedicated future</w:t>
      </w:r>
      <w:r>
        <w:t xml:space="preserve"> </w:t>
      </w:r>
      <w:r>
        <w:rPr>
          <w:bCs/>
          <w:b/>
        </w:rPr>
        <w:t xml:space="preserve">Psychologist</w:t>
      </w:r>
      <w:r>
        <w:t xml:space="preserve">. I would be honored to discuss how my skills align with KMHC's vision during an interview at your convenience. My resume, attached for your review, provides further detail on my qualifications and clinical experiences throughout Kuwait City. I am available immediately and can be reached via email at ahmed.khaled@email.com or phone at +965 5512 3456.</w:t>
      </w:r>
    </w:p>
    <w:p>
      <w:pPr>
        <w:pStyle w:val="BodyText"/>
      </w:pPr>
      <w:r>
        <w:t xml:space="preserve">With sincere appreciation for your work in advancing mental health awareness, I eagerly await the possibility of contributing to KMHC's mission in</w:t>
      </w:r>
      <w:r>
        <w:t xml:space="preserve"> </w:t>
      </w:r>
      <w:r>
        <w:rPr>
          <w:bCs/>
          <w:b/>
        </w:rPr>
        <w:t xml:space="preserve">Kuwait Kuwait City</w:t>
      </w:r>
      <w:r>
        <w:t xml:space="preserve">.</w:t>
      </w:r>
    </w:p>
    <w:p>
      <w:pPr>
        <w:pStyle w:val="BodyText"/>
      </w:pPr>
      <w:r>
        <w:t xml:space="preserve">Sincerely,</w:t>
      </w:r>
    </w:p>
    <w:p>
      <w:pPr>
        <w:pStyle w:val="BodyText"/>
      </w:pPr>
      <w:r>
        <w:t xml:space="preserve">Ahmed Khaled</w:t>
      </w:r>
    </w:p>
    <w:p>
      <w:pPr>
        <w:pStyle w:val="BodyText"/>
      </w:pPr>
      <w:r>
        <w:t xml:space="preserve">M.A. Psychology Candidate, Kuwait University</w:t>
      </w:r>
    </w:p>
    <w:p>
      <w:pPr>
        <w:pStyle w:val="BodyText"/>
      </w:pPr>
      <w:r>
        <w:t xml:space="preserve">Member, Kuwait Psychologists Association (KPA) | Student ID: KU-PHYS-2023-1478</w:t>
      </w:r>
    </w:p>
    <w:p>
      <w:pPr>
        <w:pStyle w:val="BodyText"/>
      </w:pPr>
      <w:r>
        <w:t xml:space="preserve">Note: This</w:t>
      </w:r>
      <w:r>
        <w:t xml:space="preserve"> </w:t>
      </w:r>
      <w:r>
        <w:rPr>
          <w:iCs/>
          <w:i/>
        </w:rPr>
        <w:t xml:space="preserve">Internship Application Letter</w:t>
      </w:r>
      <w:r>
        <w:t xml:space="preserve"> </w:t>
      </w:r>
      <w:r>
        <w:t xml:space="preserve">is crafted specifically for the Kuwait Mental Health Center internship in Kuwait City, emphasizing culturally informed psychological practice, local community engagement, and alignment with KMHC's innovative clinical progra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 in Kuwait City</dc:title>
  <dc:creator/>
  <dc:language>en</dc:language>
  <cp:keywords/>
  <dcterms:created xsi:type="dcterms:W3CDTF">2026-07-21T06:45:16Z</dcterms:created>
  <dcterms:modified xsi:type="dcterms:W3CDTF">2026-07-21T06:45:16Z</dcterms:modified>
</cp:coreProperties>
</file>

<file path=docProps/custom.xml><?xml version="1.0" encoding="utf-8"?>
<Properties xmlns="http://schemas.openxmlformats.org/officeDocument/2006/custom-properties" xmlns:vt="http://schemas.openxmlformats.org/officeDocument/2006/docPropsVTypes"/>
</file>